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21720" w14:textId="3FC0308A" w:rsidR="00F920D2" w:rsidRDefault="009236DA">
      <w:r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4BC1BA" wp14:editId="4B12F7D2">
                <wp:simplePos x="0" y="0"/>
                <wp:positionH relativeFrom="margin">
                  <wp:align>center</wp:align>
                </wp:positionH>
                <wp:positionV relativeFrom="paragraph">
                  <wp:posOffset>7955280</wp:posOffset>
                </wp:positionV>
                <wp:extent cx="6370323" cy="6986"/>
                <wp:effectExtent l="0" t="0" r="30480" b="31115"/>
                <wp:wrapNone/>
                <wp:docPr id="7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70323" cy="6986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62A61A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20" o:spid="_x0000_s1026" type="#_x0000_t32" style="position:absolute;margin-left:0;margin-top:626.4pt;width:501.6pt;height:.55pt;flip:y;z-index:2516961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" strokecolor="#a5a5a5 [3206]" strokeweight="1pt">
                <v:stroke joinstyle="miter"/>
                <w10:wrap anchorx="margin"/>
              </v:shape>
            </w:pict>
          </mc:Fallback>
        </mc:AlternateContent>
      </w:r>
      <w:r w:rsidRPr="009236DA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158D384E" wp14:editId="412A64DE">
                <wp:simplePos x="0" y="0"/>
                <wp:positionH relativeFrom="column">
                  <wp:posOffset>-337820</wp:posOffset>
                </wp:positionH>
                <wp:positionV relativeFrom="paragraph">
                  <wp:posOffset>7711440</wp:posOffset>
                </wp:positionV>
                <wp:extent cx="2360930" cy="1404620"/>
                <wp:effectExtent l="0" t="0" r="0" b="6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B8215D" w14:textId="7038F83B" w:rsidR="009236DA" w:rsidRPr="009236DA" w:rsidRDefault="009236D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236DA">
                              <w:rPr>
                                <w:b/>
                                <w:bCs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8D38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6.6pt;margin-top:607.2pt;width:185.9pt;height:110.6pt;z-index:2517032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" filled="f" stroked="f">
                <v:textbox style="mso-fit-shape-to-text:t">
                  <w:txbxContent>
                    <w:p w14:paraId="5DB8215D" w14:textId="7038F83B" w:rsidR="009236DA" w:rsidRPr="009236DA" w:rsidRDefault="009236DA">
                      <w:pPr>
                        <w:rPr>
                          <w:b/>
                          <w:bCs/>
                        </w:rPr>
                      </w:pPr>
                      <w:r w:rsidRPr="009236DA">
                        <w:rPr>
                          <w:b/>
                          <w:bCs/>
                        </w:rPr>
                        <w:t>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0E197E" wp14:editId="5AD2851F">
                <wp:simplePos x="0" y="0"/>
                <wp:positionH relativeFrom="margin">
                  <wp:posOffset>-320040</wp:posOffset>
                </wp:positionH>
                <wp:positionV relativeFrom="paragraph">
                  <wp:posOffset>8069580</wp:posOffset>
                </wp:positionV>
                <wp:extent cx="6393180" cy="762000"/>
                <wp:effectExtent l="0" t="0" r="26670" b="19050"/>
                <wp:wrapTight wrapText="bothSides">
                  <wp:wrapPolygon edited="0">
                    <wp:start x="0" y="0"/>
                    <wp:lineTo x="0" y="21600"/>
                    <wp:lineTo x="21626" y="21600"/>
                    <wp:lineTo x="21626" y="0"/>
                    <wp:lineTo x="0" y="0"/>
                  </wp:wrapPolygon>
                </wp:wrapTight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18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94979F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Stage Combat:</w:t>
                            </w:r>
                            <w:r>
                              <w:t xml:space="preserve"> Basic                        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>DBS Check:</w:t>
                            </w:r>
                            <w:r>
                              <w:t xml:space="preserve"> Yes          </w:t>
                            </w:r>
                            <w:r>
                              <w:rPr>
                                <w:b/>
                                <w:bCs/>
                              </w:rPr>
                              <w:t>Passport:</w:t>
                            </w:r>
                            <w:r>
                              <w:t xml:space="preserve"> Yes</w:t>
                            </w:r>
                          </w:p>
                          <w:p w14:paraId="7D897EC8" w14:textId="28C46505" w:rsidR="00F920D2" w:rsidRDefault="007516E9">
                            <w:r>
                              <w:rPr>
                                <w:b/>
                                <w:bCs/>
                              </w:rPr>
                              <w:t>Singing:</w:t>
                            </w:r>
                            <w:r>
                              <w:t xml:space="preserve"> Alto / Mezzo-Soprano      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>Accents:</w:t>
                            </w:r>
                            <w:r>
                              <w:t xml:space="preserve"> </w:t>
                            </w:r>
                            <w:r w:rsidR="009236DA">
                              <w:t xml:space="preserve">American General, </w:t>
                            </w:r>
                            <w:r w:rsidR="002324EB">
                              <w:t>Australian</w:t>
                            </w:r>
                            <w:r w:rsidR="009236DA">
                              <w:t>, English General, English – West Midlands</w:t>
                            </w:r>
                          </w:p>
                          <w:p w14:paraId="3DDE837A" w14:textId="6E45F80F" w:rsidR="00772DF8" w:rsidRDefault="00772DF8"/>
                          <w:p w14:paraId="1ED1BE90" w14:textId="77777777" w:rsidR="00F920D2" w:rsidRDefault="00F920D2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E197E" id="_x0000_s1027" type="#_x0000_t202" style="position:absolute;margin-left:-25.2pt;margin-top:635.4pt;width:503.4pt;height:60pt;z-index:2516889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" strokecolor="white" strokeweight=".26467mm">
                <v:textbox>
                  <w:txbxContent>
                    <w:p w14:paraId="3694979F" w14:textId="77777777" w:rsidR="00F920D2" w:rsidRDefault="007516E9">
                      <w:r>
                        <w:rPr>
                          <w:b/>
                          <w:bCs/>
                        </w:rPr>
                        <w:t>Stage Combat:</w:t>
                      </w:r>
                      <w:r>
                        <w:t xml:space="preserve"> Basic                                            </w:t>
                      </w:r>
                      <w:r>
                        <w:rPr>
                          <w:b/>
                          <w:bCs/>
                        </w:rPr>
                        <w:t>DBS Check:</w:t>
                      </w:r>
                      <w:r>
                        <w:t xml:space="preserve"> Yes          </w:t>
                      </w:r>
                      <w:r>
                        <w:rPr>
                          <w:b/>
                          <w:bCs/>
                        </w:rPr>
                        <w:t>Passport:</w:t>
                      </w:r>
                      <w:r>
                        <w:t xml:space="preserve"> Yes</w:t>
                      </w:r>
                    </w:p>
                    <w:p w14:paraId="7D897EC8" w14:textId="28C46505" w:rsidR="00F920D2" w:rsidRDefault="007516E9">
                      <w:r>
                        <w:rPr>
                          <w:b/>
                          <w:bCs/>
                        </w:rPr>
                        <w:t>Singing:</w:t>
                      </w:r>
                      <w:r>
                        <w:t xml:space="preserve"> Alto / Mezzo-Soprano                          </w:t>
                      </w:r>
                      <w:r>
                        <w:rPr>
                          <w:b/>
                          <w:bCs/>
                        </w:rPr>
                        <w:t>Accents:</w:t>
                      </w:r>
                      <w:r>
                        <w:t xml:space="preserve"> </w:t>
                      </w:r>
                      <w:r w:rsidR="009236DA">
                        <w:t xml:space="preserve">American General, </w:t>
                      </w:r>
                      <w:r w:rsidR="002324EB">
                        <w:t>Australian</w:t>
                      </w:r>
                      <w:r w:rsidR="009236DA">
                        <w:t>, English General, English – West Midlands</w:t>
                      </w:r>
                    </w:p>
                    <w:p w14:paraId="3DDE837A" w14:textId="6E45F80F" w:rsidR="00772DF8" w:rsidRDefault="00772DF8"/>
                    <w:p w14:paraId="1ED1BE90" w14:textId="77777777" w:rsidR="00F920D2" w:rsidRDefault="00F920D2"/>
                  </w:txbxContent>
                </v:textbox>
                <w10:wrap type="tight" anchorx="margin"/>
              </v:shape>
            </w:pict>
          </mc:Fallback>
        </mc:AlternateContent>
      </w:r>
      <w:r w:rsidR="001175CE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4D7824C" wp14:editId="1A1B656F">
                <wp:simplePos x="0" y="0"/>
                <wp:positionH relativeFrom="column">
                  <wp:posOffset>-141605</wp:posOffset>
                </wp:positionH>
                <wp:positionV relativeFrom="paragraph">
                  <wp:posOffset>2595245</wp:posOffset>
                </wp:positionV>
                <wp:extent cx="3966322" cy="17929"/>
                <wp:effectExtent l="0" t="0" r="34290" b="2032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6322" cy="17929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BD8506" id="Straight Connector 25" o:spid="_x0000_s1026" style="position:absolute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15pt,204.35pt" to="301.15pt,20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" strokecolor="#a5a5a5 [3206]" strokeweight="1pt">
                <v:stroke joinstyle="miter"/>
              </v:line>
            </w:pict>
          </mc:Fallback>
        </mc:AlternateContent>
      </w:r>
      <w:r w:rsidR="001175CE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86D534" wp14:editId="70C5B0F7">
                <wp:simplePos x="0" y="0"/>
                <wp:positionH relativeFrom="column">
                  <wp:posOffset>-160020</wp:posOffset>
                </wp:positionH>
                <wp:positionV relativeFrom="paragraph">
                  <wp:posOffset>2316480</wp:posOffset>
                </wp:positionV>
                <wp:extent cx="3952875" cy="1417320"/>
                <wp:effectExtent l="0" t="0" r="28575" b="11430"/>
                <wp:wrapTight wrapText="bothSides">
                  <wp:wrapPolygon edited="0">
                    <wp:start x="0" y="0"/>
                    <wp:lineTo x="0" y="21484"/>
                    <wp:lineTo x="21652" y="21484"/>
                    <wp:lineTo x="21652" y="0"/>
                    <wp:lineTo x="0" y="0"/>
                  </wp:wrapPolygon>
                </wp:wrapTight>
                <wp:docPr id="1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5" cy="141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57C6762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raining</w:t>
                            </w:r>
                          </w:p>
                          <w:p w14:paraId="167A7677" w14:textId="4FCAB25F" w:rsidR="00A61F75" w:rsidRDefault="007516E9">
                            <w:r>
                              <w:t>Coventry University</w:t>
                            </w:r>
                            <w:r w:rsidR="00A61F75">
                              <w:t xml:space="preserve">, Theatre &amp; Professional Practice, </w:t>
                            </w:r>
                            <w:r>
                              <w:t xml:space="preserve">2018-2021 </w:t>
                            </w:r>
                            <w:r w:rsidR="006D7ABB">
                              <w:t xml:space="preserve"> </w:t>
                            </w:r>
                            <w:r w:rsidR="00A61F75">
                              <w:t xml:space="preserve"> </w:t>
                            </w:r>
                            <w:r w:rsidR="006D7ABB" w:rsidRPr="006D7ABB">
                              <w:t>Belgrade Theatre, Acting, Writing &amp; Directing, 2015-2021</w:t>
                            </w:r>
                            <w:r w:rsidR="006D7ABB">
                              <w:t xml:space="preserve">      </w:t>
                            </w:r>
                            <w:r w:rsidR="006D7ABB" w:rsidRPr="006D7ABB">
                              <w:t xml:space="preserve">Frantic Assembly, Physical Theatre Workshops, 2016-2019                   </w:t>
                            </w:r>
                            <w:r w:rsidR="00A61F75">
                              <w:t xml:space="preserve">Coventry College, Musical Theatre &amp; Performing Arts, 2015-2018 </w:t>
                            </w:r>
                            <w:r w:rsidR="006D7ABB">
                              <w:t xml:space="preserve">     Herbert Art Gallery, Media, Radio, and Voiceover, 2011</w:t>
                            </w:r>
                          </w:p>
                          <w:p w14:paraId="0948B5F8" w14:textId="77777777" w:rsidR="006D7ABB" w:rsidRDefault="006D7ABB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D534" id="_x0000_s1028" type="#_x0000_t202" style="position:absolute;margin-left:-12.6pt;margin-top:182.4pt;width:311.25pt;height:111.6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" strokecolor="white" strokeweight=".26467mm">
                <v:textbox>
                  <w:txbxContent>
                    <w:p w14:paraId="257C6762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raining</w:t>
                      </w:r>
                    </w:p>
                    <w:p w14:paraId="167A7677" w14:textId="4FCAB25F" w:rsidR="00A61F75" w:rsidRDefault="007516E9">
                      <w:r>
                        <w:t>Coventry University</w:t>
                      </w:r>
                      <w:r w:rsidR="00A61F75">
                        <w:t xml:space="preserve">, Theatre &amp; Professional Practice, </w:t>
                      </w:r>
                      <w:r>
                        <w:t xml:space="preserve">2018-2021 </w:t>
                      </w:r>
                      <w:r w:rsidR="006D7ABB">
                        <w:t xml:space="preserve"> </w:t>
                      </w:r>
                      <w:r w:rsidR="00A61F75">
                        <w:t xml:space="preserve"> </w:t>
                      </w:r>
                      <w:r w:rsidR="006D7ABB" w:rsidRPr="006D7ABB">
                        <w:t>Belgrade Theatre, Acting, Writing &amp; Directing, 2015-2021</w:t>
                      </w:r>
                      <w:r w:rsidR="006D7ABB">
                        <w:t xml:space="preserve">      </w:t>
                      </w:r>
                      <w:r w:rsidR="006D7ABB" w:rsidRPr="006D7ABB">
                        <w:t xml:space="preserve">Frantic Assembly, Physical Theatre Workshops, 2016-2019                   </w:t>
                      </w:r>
                      <w:r w:rsidR="00A61F75">
                        <w:t xml:space="preserve">Coventry College, Musical Theatre &amp; Performing Arts, 2015-2018 </w:t>
                      </w:r>
                      <w:r w:rsidR="006D7ABB">
                        <w:t xml:space="preserve">     Herbert Art Gallery, Media, Radio, and Voiceover, 2011</w:t>
                      </w:r>
                    </w:p>
                    <w:p w14:paraId="0948B5F8" w14:textId="77777777" w:rsidR="006D7ABB" w:rsidRDefault="006D7ABB"/>
                  </w:txbxContent>
                </v:textbox>
                <w10:wrap type="tight"/>
              </v:shape>
            </w:pict>
          </mc:Fallback>
        </mc:AlternateContent>
      </w:r>
      <w:r w:rsidR="001175CE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1AD7A97" wp14:editId="6BD3618E">
                <wp:simplePos x="0" y="0"/>
                <wp:positionH relativeFrom="column">
                  <wp:posOffset>-217805</wp:posOffset>
                </wp:positionH>
                <wp:positionV relativeFrom="paragraph">
                  <wp:posOffset>3604260</wp:posOffset>
                </wp:positionV>
                <wp:extent cx="6324600" cy="16510"/>
                <wp:effectExtent l="0" t="0" r="19050" b="2159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24600" cy="1651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08C2E" id="Straight Connector 26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.15pt,283.8pt" to="480.85pt,28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" strokecolor="#a5a5a5 [3206]" strokeweight="1pt">
                <v:stroke joinstyle="miter"/>
              </v:lin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BCFA997" wp14:editId="66ADA5CF">
                <wp:simplePos x="0" y="0"/>
                <wp:positionH relativeFrom="column">
                  <wp:posOffset>-251459</wp:posOffset>
                </wp:positionH>
                <wp:positionV relativeFrom="paragraph">
                  <wp:posOffset>4154805</wp:posOffset>
                </wp:positionV>
                <wp:extent cx="6377940" cy="45719"/>
                <wp:effectExtent l="0" t="0" r="22860" b="3111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77940" cy="45719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2502F2" id="Straight Connector 10" o:spid="_x0000_s1026" type="#_x0000_t32" style="position:absolute;margin-left:-19.8pt;margin-top:327.15pt;width:502.2pt;height:3.6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" strokecolor="#a5a5a5 [3206]" strokeweight="1pt">
                <v:stroke joinstyle="miter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BC7E854" wp14:editId="3A636E05">
                <wp:simplePos x="0" y="0"/>
                <wp:positionH relativeFrom="column">
                  <wp:posOffset>-327660</wp:posOffset>
                </wp:positionH>
                <wp:positionV relativeFrom="paragraph">
                  <wp:posOffset>3886200</wp:posOffset>
                </wp:positionV>
                <wp:extent cx="6499860" cy="251460"/>
                <wp:effectExtent l="0" t="0" r="15240" b="15240"/>
                <wp:wrapTight wrapText="bothSides">
                  <wp:wrapPolygon edited="0">
                    <wp:start x="0" y="0"/>
                    <wp:lineTo x="0" y="21273"/>
                    <wp:lineTo x="21587" y="21273"/>
                    <wp:lineTo x="21587" y="0"/>
                    <wp:lineTo x="0" y="0"/>
                  </wp:wrapPolygon>
                </wp:wrapTight>
                <wp:docPr id="1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98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DAD3062" w14:textId="7FD9AD08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Year     Role                           Production                                           </w:t>
                            </w:r>
                            <w:r w:rsidR="006D7ABB">
                              <w:rPr>
                                <w:b/>
                                <w:bCs/>
                              </w:rPr>
                              <w:t xml:space="preserve">         </w:t>
                            </w:r>
                            <w:r>
                              <w:rPr>
                                <w:b/>
                                <w:bCs/>
                              </w:rPr>
                              <w:t>Director                         Company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7E854" id="_x0000_s1029" type="#_x0000_t202" style="position:absolute;margin-left:-25.8pt;margin-top:306pt;width:511.8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" strokecolor="white" strokeweight=".26467mm">
                <v:textbox>
                  <w:txbxContent>
                    <w:p w14:paraId="6DAD3062" w14:textId="7FD9AD08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Year     Role                           Production                                           </w:t>
                      </w:r>
                      <w:r w:rsidR="006D7ABB">
                        <w:rPr>
                          <w:b/>
                          <w:bCs/>
                        </w:rPr>
                        <w:t xml:space="preserve">         </w:t>
                      </w:r>
                      <w:r>
                        <w:rPr>
                          <w:b/>
                          <w:bCs/>
                        </w:rPr>
                        <w:t>Director                         Compan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F87C9F" wp14:editId="1F77F40B">
                <wp:simplePos x="0" y="0"/>
                <wp:positionH relativeFrom="column">
                  <wp:posOffset>-236220</wp:posOffset>
                </wp:positionH>
                <wp:positionV relativeFrom="paragraph">
                  <wp:posOffset>3878579</wp:posOffset>
                </wp:positionV>
                <wp:extent cx="6343015" cy="45719"/>
                <wp:effectExtent l="0" t="0" r="19685" b="31115"/>
                <wp:wrapNone/>
                <wp:docPr id="2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3015" cy="45719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7607E" id="Straight Connector 6" o:spid="_x0000_s1026" type="#_x0000_t32" style="position:absolute;margin-left:-18.6pt;margin-top:305.4pt;width:499.45pt;height:3.6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" strokecolor="#a5a5a5 [3206]" strokeweight="1pt">
                <v:stroke joinstyle="miter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ABEB4C" wp14:editId="615958FA">
                <wp:simplePos x="0" y="0"/>
                <wp:positionH relativeFrom="column">
                  <wp:posOffset>-297180</wp:posOffset>
                </wp:positionH>
                <wp:positionV relativeFrom="paragraph">
                  <wp:posOffset>3611880</wp:posOffset>
                </wp:positionV>
                <wp:extent cx="2425065" cy="254000"/>
                <wp:effectExtent l="0" t="0" r="13335" b="12700"/>
                <wp:wrapTight wrapText="bothSides">
                  <wp:wrapPolygon edited="0">
                    <wp:start x="0" y="0"/>
                    <wp:lineTo x="0" y="21060"/>
                    <wp:lineTo x="21549" y="21060"/>
                    <wp:lineTo x="21549" y="0"/>
                    <wp:lineTo x="0" y="0"/>
                  </wp:wrapPolygon>
                </wp:wrapTight>
                <wp:docPr id="1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06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CC2230A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cent Performance Experience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ABEB4C" id="_x0000_s1030" type="#_x0000_t202" style="position:absolute;margin-left:-23.4pt;margin-top:284.4pt;width:190.95pt;height:20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" strokecolor="white" strokeweight=".26467mm">
                <v:textbox>
                  <w:txbxContent>
                    <w:p w14:paraId="2CC2230A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cent Performance Experienc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777775" wp14:editId="100FFFFD">
                <wp:simplePos x="0" y="0"/>
                <wp:positionH relativeFrom="column">
                  <wp:posOffset>4762500</wp:posOffset>
                </wp:positionH>
                <wp:positionV relativeFrom="paragraph">
                  <wp:posOffset>4244340</wp:posOffset>
                </wp:positionV>
                <wp:extent cx="1430020" cy="3633470"/>
                <wp:effectExtent l="0" t="0" r="17780" b="24130"/>
                <wp:wrapTight wrapText="bothSides">
                  <wp:wrapPolygon edited="0">
                    <wp:start x="0" y="0"/>
                    <wp:lineTo x="0" y="21630"/>
                    <wp:lineTo x="21581" y="21630"/>
                    <wp:lineTo x="21581" y="0"/>
                    <wp:lineTo x="0" y="0"/>
                  </wp:wrapPolygon>
                </wp:wrapTight>
                <wp:docPr id="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020" cy="3633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2C1AAFB" w14:textId="60219CE0" w:rsidR="00772DF8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ypewriter Theatre</w:t>
                            </w:r>
                          </w:p>
                          <w:p w14:paraId="56DD6C54" w14:textId="3803615F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ints Drama Coventry</w:t>
                            </w:r>
                          </w:p>
                          <w:p w14:paraId="7AA7CF90" w14:textId="7777777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CA8732" w14:textId="0701202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etty Images Creative</w:t>
                            </w:r>
                          </w:p>
                          <w:p w14:paraId="5E6228EB" w14:textId="7777777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D8FA35A" w14:textId="2EB12EEE" w:rsidR="00772DF8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ypewriter Theatre</w:t>
                            </w:r>
                          </w:p>
                          <w:p w14:paraId="7E8FACC0" w14:textId="56873F2E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BBC Productions</w:t>
                            </w:r>
                          </w:p>
                          <w:p w14:paraId="01E2EE74" w14:textId="7995B00C" w:rsidR="008E6547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ity Park Radio</w:t>
                            </w:r>
                          </w:p>
                          <w:p w14:paraId="1985DD16" w14:textId="5AF847AF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Flumer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Films</w:t>
                            </w:r>
                          </w:p>
                          <w:p w14:paraId="42FB2497" w14:textId="4AC92013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rom the Heart Theatre</w:t>
                            </w:r>
                          </w:p>
                          <w:p w14:paraId="06EF5B22" w14:textId="0EB54D4C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er Day Opera</w:t>
                            </w:r>
                          </w:p>
                          <w:p w14:paraId="27D7F4E7" w14:textId="3DC34308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rth One TV</w:t>
                            </w:r>
                          </w:p>
                          <w:p w14:paraId="5802BCCC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E89894" w14:textId="7777777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5F1274" w14:textId="7777777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A77894" w14:textId="60DB2E23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3C9BB2D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77775" id="_x0000_s1031" type="#_x0000_t202" style="position:absolute;margin-left:375pt;margin-top:334.2pt;width:112.6pt;height:286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" strokecolor="white" strokeweight=".26467mm">
                <v:textbox>
                  <w:txbxContent>
                    <w:p w14:paraId="32C1AAFB" w14:textId="60219CE0" w:rsidR="00772DF8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ypewriter Theatre</w:t>
                      </w:r>
                    </w:p>
                    <w:p w14:paraId="56DD6C54" w14:textId="3803615F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ints Drama Coventry</w:t>
                      </w:r>
                    </w:p>
                    <w:p w14:paraId="7AA7CF90" w14:textId="7777777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2CA8732" w14:textId="0701202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etty Images Creative</w:t>
                      </w:r>
                    </w:p>
                    <w:p w14:paraId="5E6228EB" w14:textId="7777777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D8FA35A" w14:textId="2EB12EEE" w:rsidR="00772DF8" w:rsidRDefault="00772DF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ypewriter Theatre</w:t>
                      </w:r>
                    </w:p>
                    <w:p w14:paraId="7E8FACC0" w14:textId="56873F2E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BBC Productions</w:t>
                      </w:r>
                    </w:p>
                    <w:p w14:paraId="01E2EE74" w14:textId="7995B00C" w:rsidR="008E6547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ity Park Radio</w:t>
                      </w:r>
                    </w:p>
                    <w:p w14:paraId="1985DD16" w14:textId="5AF847AF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Flumer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Films</w:t>
                      </w:r>
                    </w:p>
                    <w:p w14:paraId="42FB2497" w14:textId="4AC92013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rom the Heart Theatre</w:t>
                      </w:r>
                    </w:p>
                    <w:p w14:paraId="06EF5B22" w14:textId="0EB54D4C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er Day Opera</w:t>
                      </w:r>
                    </w:p>
                    <w:p w14:paraId="27D7F4E7" w14:textId="3DC34308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rth One TV</w:t>
                      </w:r>
                    </w:p>
                    <w:p w14:paraId="5802BCCC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5E89894" w14:textId="7777777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15F1274" w14:textId="7777777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0A77894" w14:textId="60DB2E23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3C9BB2D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D047BD" wp14:editId="1D7F4AD9">
                <wp:simplePos x="0" y="0"/>
                <wp:positionH relativeFrom="column">
                  <wp:posOffset>3528060</wp:posOffset>
                </wp:positionH>
                <wp:positionV relativeFrom="paragraph">
                  <wp:posOffset>4264025</wp:posOffset>
                </wp:positionV>
                <wp:extent cx="1219200" cy="3623945"/>
                <wp:effectExtent l="0" t="0" r="19050" b="14605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362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8824B4C" w14:textId="37999B66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owan McDonnell</w:t>
                            </w:r>
                          </w:p>
                          <w:p w14:paraId="6AE65BA9" w14:textId="54123156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rk Smithers</w:t>
                            </w:r>
                          </w:p>
                          <w:p w14:paraId="0D5D1A1C" w14:textId="3279FAD1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Anthony Randall </w:t>
                            </w:r>
                          </w:p>
                          <w:p w14:paraId="11813944" w14:textId="2EE895C4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20DF7">
                              <w:rPr>
                                <w:sz w:val="20"/>
                                <w:szCs w:val="20"/>
                              </w:rPr>
                              <w:t>Jason Hetherington</w:t>
                            </w:r>
                          </w:p>
                          <w:p w14:paraId="0C1CEFBB" w14:textId="47BF5087" w:rsidR="00772DF8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Jez </w:t>
                            </w:r>
                            <w:r w:rsidR="00A61F75">
                              <w:rPr>
                                <w:sz w:val="20"/>
                                <w:szCs w:val="20"/>
                              </w:rPr>
                              <w:t>Alsop</w:t>
                            </w:r>
                          </w:p>
                          <w:p w14:paraId="6988E462" w14:textId="0FA03A30" w:rsidR="00772DF8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owan McDonnell</w:t>
                            </w:r>
                          </w:p>
                          <w:p w14:paraId="002B3B2F" w14:textId="17566C64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lair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ailyour</w:t>
                            </w:r>
                            <w:proofErr w:type="spellEnd"/>
                          </w:p>
                          <w:p w14:paraId="5AE6953E" w14:textId="282DCD57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oyce Pentaghast</w:t>
                            </w:r>
                          </w:p>
                          <w:p w14:paraId="2AD86436" w14:textId="679F0743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arryl Foster</w:t>
                            </w:r>
                          </w:p>
                          <w:p w14:paraId="40359071" w14:textId="5DF7B01E" w:rsidR="00F920D2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livia Marie</w:t>
                            </w:r>
                          </w:p>
                          <w:p w14:paraId="035473FD" w14:textId="5A131898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ucy Bradley</w:t>
                            </w:r>
                          </w:p>
                          <w:p w14:paraId="05E3DE95" w14:textId="77777777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89A126" w14:textId="257EA099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ames Mitchell</w:t>
                            </w:r>
                          </w:p>
                          <w:p w14:paraId="28B4F5A5" w14:textId="40077511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1408259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47BD" id="_x0000_s1032" type="#_x0000_t202" style="position:absolute;margin-left:277.8pt;margin-top:335.75pt;width:96pt;height:285.3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" strokecolor="white" strokeweight=".26467mm">
                <v:textbox>
                  <w:txbxContent>
                    <w:p w14:paraId="18824B4C" w14:textId="37999B66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owan McDonnell</w:t>
                      </w:r>
                    </w:p>
                    <w:p w14:paraId="6AE65BA9" w14:textId="54123156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ark Smithers</w:t>
                      </w:r>
                    </w:p>
                    <w:p w14:paraId="0D5D1A1C" w14:textId="3279FAD1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Anthony Randall </w:t>
                      </w:r>
                    </w:p>
                    <w:p w14:paraId="11813944" w14:textId="2EE895C4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r w:rsidRPr="00E20DF7">
                        <w:rPr>
                          <w:sz w:val="20"/>
                          <w:szCs w:val="20"/>
                        </w:rPr>
                        <w:t>Jason Hetherington</w:t>
                      </w:r>
                    </w:p>
                    <w:p w14:paraId="0C1CEFBB" w14:textId="47BF5087" w:rsidR="00772DF8" w:rsidRDefault="00772DF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Jez </w:t>
                      </w:r>
                      <w:r w:rsidR="00A61F75">
                        <w:rPr>
                          <w:sz w:val="20"/>
                          <w:szCs w:val="20"/>
                        </w:rPr>
                        <w:t>Alsop</w:t>
                      </w:r>
                    </w:p>
                    <w:p w14:paraId="6988E462" w14:textId="0FA03A30" w:rsidR="00772DF8" w:rsidRDefault="00772DF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owan McDonnell</w:t>
                      </w:r>
                    </w:p>
                    <w:p w14:paraId="002B3B2F" w14:textId="17566C64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laire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ailyour</w:t>
                      </w:r>
                      <w:proofErr w:type="spellEnd"/>
                    </w:p>
                    <w:p w14:paraId="5AE6953E" w14:textId="282DCD57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oyce Pentaghast</w:t>
                      </w:r>
                    </w:p>
                    <w:p w14:paraId="2AD86436" w14:textId="679F0743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arryl Foster</w:t>
                      </w:r>
                    </w:p>
                    <w:p w14:paraId="40359071" w14:textId="5DF7B01E" w:rsidR="00F920D2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livia Marie</w:t>
                      </w:r>
                    </w:p>
                    <w:p w14:paraId="035473FD" w14:textId="5A131898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ucy Bradley</w:t>
                      </w:r>
                    </w:p>
                    <w:p w14:paraId="05E3DE95" w14:textId="77777777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89A126" w14:textId="257EA099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James Mitchell</w:t>
                      </w:r>
                    </w:p>
                    <w:p w14:paraId="28B4F5A5" w14:textId="40077511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1408259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2B8E18" wp14:editId="0E4270BE">
                <wp:simplePos x="0" y="0"/>
                <wp:positionH relativeFrom="column">
                  <wp:posOffset>1226820</wp:posOffset>
                </wp:positionH>
                <wp:positionV relativeFrom="paragraph">
                  <wp:posOffset>4277995</wp:posOffset>
                </wp:positionV>
                <wp:extent cx="2362200" cy="3616325"/>
                <wp:effectExtent l="0" t="0" r="19050" b="22225"/>
                <wp:wrapTight wrapText="bothSides">
                  <wp:wrapPolygon edited="0">
                    <wp:start x="0" y="0"/>
                    <wp:lineTo x="0" y="21619"/>
                    <wp:lineTo x="21600" y="21619"/>
                    <wp:lineTo x="21600" y="0"/>
                    <wp:lineTo x="0" y="0"/>
                  </wp:wrapPolygon>
                </wp:wrapTight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361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725D674" w14:textId="04EE46D5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ission Binder</w:t>
                            </w:r>
                          </w:p>
                          <w:p w14:paraId="7BD3139D" w14:textId="623EFB48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Wizard of Oz</w:t>
                            </w:r>
                          </w:p>
                          <w:p w14:paraId="1DB01149" w14:textId="08F5F384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reaking the Habit</w:t>
                            </w:r>
                          </w:p>
                          <w:p w14:paraId="7420E621" w14:textId="4707303D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FlashPOP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London (Stock/Video)</w:t>
                            </w:r>
                          </w:p>
                          <w:p w14:paraId="2B9C9E9D" w14:textId="0693EE12" w:rsidR="00772DF8" w:rsidRDefault="00A61F7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body Knows (Short Film)</w:t>
                            </w:r>
                          </w:p>
                          <w:p w14:paraId="1AD0D8C1" w14:textId="3B33D63C" w:rsidR="00772DF8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aoirse </w:t>
                            </w:r>
                            <w:r w:rsidR="00A61F75">
                              <w:rPr>
                                <w:sz w:val="20"/>
                                <w:szCs w:val="20"/>
                              </w:rPr>
                              <w:t>(Short Film)</w:t>
                            </w:r>
                          </w:p>
                          <w:p w14:paraId="7D0AAFCC" w14:textId="4F67FA39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hoenix Rises (TV Series)</w:t>
                            </w:r>
                            <w:r w:rsidR="00772DF8" w:rsidRPr="00772DF8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5FE1DB" w14:textId="06906F00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isadventures of Agnetha Deveaux</w:t>
                            </w:r>
                            <w:r w:rsidR="00E20DF7">
                              <w:rPr>
                                <w:sz w:val="20"/>
                                <w:szCs w:val="20"/>
                              </w:rPr>
                              <w:t xml:space="preserve"> (VO)</w:t>
                            </w:r>
                          </w:p>
                          <w:p w14:paraId="5E34E714" w14:textId="3900A021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E6547">
                              <w:rPr>
                                <w:sz w:val="20"/>
                                <w:szCs w:val="20"/>
                              </w:rPr>
                              <w:t>Hard to Reach (Short Film)</w:t>
                            </w:r>
                          </w:p>
                          <w:p w14:paraId="4157AE8E" w14:textId="5B5EEC9C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E6547">
                              <w:rPr>
                                <w:sz w:val="20"/>
                                <w:szCs w:val="20"/>
                              </w:rPr>
                              <w:t>Allesley Silas 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Musical </w:t>
                            </w:r>
                            <w:r w:rsidRPr="008E6547">
                              <w:rPr>
                                <w:sz w:val="20"/>
                                <w:szCs w:val="20"/>
                              </w:rPr>
                              <w:t>Theatre)</w:t>
                            </w:r>
                          </w:p>
                          <w:p w14:paraId="7FAA56C6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er Day Opera (Opera)</w:t>
                            </w:r>
                          </w:p>
                          <w:p w14:paraId="44CFD633" w14:textId="6BF2D9AA" w:rsidR="00F920D2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G Cars</w:t>
                            </w:r>
                            <w:r w:rsidR="007516E9">
                              <w:rPr>
                                <w:sz w:val="20"/>
                                <w:szCs w:val="20"/>
                              </w:rPr>
                              <w:t xml:space="preserve"> 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Commercial</w:t>
                            </w:r>
                            <w:r w:rsidR="007516E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0287238" w14:textId="0EACAD74" w:rsidR="00F920D2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chizo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(Voiceover)</w:t>
                            </w:r>
                          </w:p>
                          <w:p w14:paraId="20B49A96" w14:textId="2B4FE89A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9B267C" w14:textId="0F95F8BC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A205384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B8E18" id="_x0000_s1033" type="#_x0000_t202" style="position:absolute;margin-left:96.6pt;margin-top:336.85pt;width:186pt;height:28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" strokecolor="white" strokeweight=".26467mm">
                <v:textbox>
                  <w:txbxContent>
                    <w:p w14:paraId="5725D674" w14:textId="04EE46D5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ission Binder</w:t>
                      </w:r>
                    </w:p>
                    <w:p w14:paraId="7BD3139D" w14:textId="623EFB48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Wizard of Oz</w:t>
                      </w:r>
                    </w:p>
                    <w:p w14:paraId="1DB01149" w14:textId="08F5F384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reaking the Habit</w:t>
                      </w:r>
                    </w:p>
                    <w:p w14:paraId="7420E621" w14:textId="4707303D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FlashPOP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London (Stock/Video)</w:t>
                      </w:r>
                    </w:p>
                    <w:p w14:paraId="2B9C9E9D" w14:textId="0693EE12" w:rsidR="00772DF8" w:rsidRDefault="00A61F75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body Knows (Short Film)</w:t>
                      </w:r>
                    </w:p>
                    <w:p w14:paraId="1AD0D8C1" w14:textId="3B33D63C" w:rsidR="00772DF8" w:rsidRDefault="00772DF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aoirse </w:t>
                      </w:r>
                      <w:r w:rsidR="00A61F75">
                        <w:rPr>
                          <w:sz w:val="20"/>
                          <w:szCs w:val="20"/>
                        </w:rPr>
                        <w:t>(Short Film)</w:t>
                      </w:r>
                    </w:p>
                    <w:p w14:paraId="7D0AAFCC" w14:textId="4F67FA39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hoenix Rises (TV Series)</w:t>
                      </w:r>
                      <w:r w:rsidR="00772DF8" w:rsidRPr="00772DF8">
                        <w:rPr>
                          <w:noProof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5FE1DB" w14:textId="06906F00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isadventures of Agnetha Deveaux</w:t>
                      </w:r>
                      <w:r w:rsidR="00E20DF7">
                        <w:rPr>
                          <w:sz w:val="20"/>
                          <w:szCs w:val="20"/>
                        </w:rPr>
                        <w:t xml:space="preserve"> (VO)</w:t>
                      </w:r>
                    </w:p>
                    <w:p w14:paraId="5E34E714" w14:textId="3900A021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 w:rsidRPr="008E6547">
                        <w:rPr>
                          <w:sz w:val="20"/>
                          <w:szCs w:val="20"/>
                        </w:rPr>
                        <w:t>Hard to Reach (Short Film)</w:t>
                      </w:r>
                    </w:p>
                    <w:p w14:paraId="4157AE8E" w14:textId="5B5EEC9C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 w:rsidRPr="008E6547">
                        <w:rPr>
                          <w:sz w:val="20"/>
                          <w:szCs w:val="20"/>
                        </w:rPr>
                        <w:t>Allesley Silas (</w:t>
                      </w:r>
                      <w:r>
                        <w:rPr>
                          <w:sz w:val="20"/>
                          <w:szCs w:val="20"/>
                        </w:rPr>
                        <w:t xml:space="preserve">Musical </w:t>
                      </w:r>
                      <w:r w:rsidRPr="008E6547">
                        <w:rPr>
                          <w:sz w:val="20"/>
                          <w:szCs w:val="20"/>
                        </w:rPr>
                        <w:t>Theatre)</w:t>
                      </w:r>
                    </w:p>
                    <w:p w14:paraId="7FAA56C6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er Day Opera (Opera)</w:t>
                      </w:r>
                    </w:p>
                    <w:p w14:paraId="44CFD633" w14:textId="6BF2D9AA" w:rsidR="00F920D2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G Cars</w:t>
                      </w:r>
                      <w:r w:rsidR="007516E9">
                        <w:rPr>
                          <w:sz w:val="20"/>
                          <w:szCs w:val="20"/>
                        </w:rPr>
                        <w:t xml:space="preserve"> (</w:t>
                      </w:r>
                      <w:r>
                        <w:rPr>
                          <w:sz w:val="20"/>
                          <w:szCs w:val="20"/>
                        </w:rPr>
                        <w:t>Commercial</w:t>
                      </w:r>
                      <w:r w:rsidR="007516E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0287238" w14:textId="0EACAD74" w:rsidR="00F920D2" w:rsidRDefault="00E20DF7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chizo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(Voiceover)</w:t>
                      </w:r>
                    </w:p>
                    <w:p w14:paraId="20B49A96" w14:textId="2B4FE89A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9B267C" w14:textId="0F95F8BC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A205384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AB276D" wp14:editId="26241625">
                <wp:simplePos x="0" y="0"/>
                <wp:positionH relativeFrom="column">
                  <wp:posOffset>76200</wp:posOffset>
                </wp:positionH>
                <wp:positionV relativeFrom="paragraph">
                  <wp:posOffset>4290060</wp:posOffset>
                </wp:positionV>
                <wp:extent cx="1196340" cy="3618230"/>
                <wp:effectExtent l="0" t="0" r="22860" b="20320"/>
                <wp:wrapTight wrapText="bothSides">
                  <wp:wrapPolygon edited="0">
                    <wp:start x="0" y="0"/>
                    <wp:lineTo x="0" y="21608"/>
                    <wp:lineTo x="21669" y="21608"/>
                    <wp:lineTo x="21669" y="0"/>
                    <wp:lineTo x="0" y="0"/>
                  </wp:wrapPolygon>
                </wp:wrapTight>
                <wp:docPr id="2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340" cy="361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3D17BFF" w14:textId="5ECF62CD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oirse</w:t>
                            </w:r>
                          </w:p>
                          <w:p w14:paraId="3F8223E7" w14:textId="2C387CD3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owardly Lioness</w:t>
                            </w:r>
                          </w:p>
                          <w:p w14:paraId="15F11053" w14:textId="343853BE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omi</w:t>
                            </w:r>
                          </w:p>
                          <w:p w14:paraId="3F8E9F69" w14:textId="619BFAD0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rty Goer</w:t>
                            </w:r>
                          </w:p>
                          <w:p w14:paraId="4E856F72" w14:textId="2313897F" w:rsidR="00E877C1" w:rsidRPr="00E877C1" w:rsidRDefault="00E877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877C1">
                              <w:rPr>
                                <w:sz w:val="20"/>
                                <w:szCs w:val="20"/>
                              </w:rPr>
                              <w:t>Beth</w:t>
                            </w:r>
                          </w:p>
                          <w:p w14:paraId="705BBA7A" w14:textId="0A0DCD30" w:rsidR="00E877C1" w:rsidRPr="00E877C1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877C1">
                              <w:rPr>
                                <w:sz w:val="20"/>
                                <w:szCs w:val="20"/>
                              </w:rPr>
                              <w:t>Saoirse</w:t>
                            </w:r>
                            <w:r w:rsidR="00E877C1" w:rsidRPr="00E877C1">
                              <w:rPr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3B9DFE3" w14:textId="5A9750C9" w:rsidR="00C3140A" w:rsidRPr="00E877C1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877C1">
                              <w:rPr>
                                <w:sz w:val="20"/>
                                <w:szCs w:val="20"/>
                              </w:rPr>
                              <w:t>Student</w:t>
                            </w:r>
                          </w:p>
                          <w:p w14:paraId="7A03082E" w14:textId="15F341AB" w:rsidR="00E877C1" w:rsidRPr="00E877C1" w:rsidRDefault="00E877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877C1">
                              <w:rPr>
                                <w:sz w:val="20"/>
                                <w:szCs w:val="20"/>
                              </w:rPr>
                              <w:t>Merelda</w:t>
                            </w:r>
                            <w:proofErr w:type="spellEnd"/>
                            <w:r w:rsidRPr="00E877C1">
                              <w:rPr>
                                <w:sz w:val="20"/>
                                <w:szCs w:val="20"/>
                              </w:rPr>
                              <w:t xml:space="preserve"> (Voice)</w:t>
                            </w:r>
                          </w:p>
                          <w:p w14:paraId="302AFB9D" w14:textId="4360FFBA" w:rsidR="00E877C1" w:rsidRDefault="00E877C1">
                            <w:r>
                              <w:t>Girl on the Train</w:t>
                            </w:r>
                          </w:p>
                          <w:p w14:paraId="1DBA5EC8" w14:textId="7A514761" w:rsidR="00F920D2" w:rsidRDefault="00E877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olly Farren</w:t>
                            </w:r>
                          </w:p>
                          <w:p w14:paraId="11D2DC2D" w14:textId="46537F66" w:rsidR="00F920D2" w:rsidRDefault="00E877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horus</w:t>
                            </w:r>
                          </w:p>
                          <w:p w14:paraId="0C4B570E" w14:textId="222E58C9" w:rsidR="00E877C1" w:rsidRDefault="00E877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air Model</w:t>
                            </w:r>
                          </w:p>
                          <w:p w14:paraId="71F31BBF" w14:textId="69D27AE8" w:rsidR="00E877C1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rapist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B276D" id="_x0000_s1034" type="#_x0000_t202" style="position:absolute;margin-left:6pt;margin-top:337.8pt;width:94.2pt;height:284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" strokecolor="white" strokeweight=".26467mm">
                <v:textbox>
                  <w:txbxContent>
                    <w:p w14:paraId="43D17BFF" w14:textId="5ECF62CD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oirse</w:t>
                      </w:r>
                    </w:p>
                    <w:p w14:paraId="3F8223E7" w14:textId="2C387CD3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owardly Lioness</w:t>
                      </w:r>
                    </w:p>
                    <w:p w14:paraId="15F11053" w14:textId="343853BE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aomi</w:t>
                      </w:r>
                    </w:p>
                    <w:p w14:paraId="3F8E9F69" w14:textId="619BFAD0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rty Goer</w:t>
                      </w:r>
                    </w:p>
                    <w:p w14:paraId="4E856F72" w14:textId="2313897F" w:rsidR="00E877C1" w:rsidRPr="00E877C1" w:rsidRDefault="00E877C1">
                      <w:pPr>
                        <w:rPr>
                          <w:sz w:val="20"/>
                          <w:szCs w:val="20"/>
                        </w:rPr>
                      </w:pPr>
                      <w:r w:rsidRPr="00E877C1">
                        <w:rPr>
                          <w:sz w:val="20"/>
                          <w:szCs w:val="20"/>
                        </w:rPr>
                        <w:t>Beth</w:t>
                      </w:r>
                    </w:p>
                    <w:p w14:paraId="705BBA7A" w14:textId="0A0DCD30" w:rsidR="00E877C1" w:rsidRPr="00E877C1" w:rsidRDefault="00772DF8">
                      <w:pPr>
                        <w:rPr>
                          <w:sz w:val="20"/>
                          <w:szCs w:val="20"/>
                        </w:rPr>
                      </w:pPr>
                      <w:r w:rsidRPr="00E877C1">
                        <w:rPr>
                          <w:sz w:val="20"/>
                          <w:szCs w:val="20"/>
                        </w:rPr>
                        <w:t>Saoirse</w:t>
                      </w:r>
                      <w:r w:rsidR="00E877C1" w:rsidRPr="00E877C1">
                        <w:rPr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3B9DFE3" w14:textId="5A9750C9" w:rsidR="00C3140A" w:rsidRPr="00E877C1" w:rsidRDefault="00C3140A">
                      <w:pPr>
                        <w:rPr>
                          <w:sz w:val="20"/>
                          <w:szCs w:val="20"/>
                        </w:rPr>
                      </w:pPr>
                      <w:r w:rsidRPr="00E877C1">
                        <w:rPr>
                          <w:sz w:val="20"/>
                          <w:szCs w:val="20"/>
                        </w:rPr>
                        <w:t>Student</w:t>
                      </w:r>
                    </w:p>
                    <w:p w14:paraId="7A03082E" w14:textId="15F341AB" w:rsidR="00E877C1" w:rsidRPr="00E877C1" w:rsidRDefault="00E877C1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E877C1">
                        <w:rPr>
                          <w:sz w:val="20"/>
                          <w:szCs w:val="20"/>
                        </w:rPr>
                        <w:t>Merelda</w:t>
                      </w:r>
                      <w:proofErr w:type="spellEnd"/>
                      <w:r w:rsidRPr="00E877C1">
                        <w:rPr>
                          <w:sz w:val="20"/>
                          <w:szCs w:val="20"/>
                        </w:rPr>
                        <w:t xml:space="preserve"> (Voice)</w:t>
                      </w:r>
                    </w:p>
                    <w:p w14:paraId="302AFB9D" w14:textId="4360FFBA" w:rsidR="00E877C1" w:rsidRDefault="00E877C1">
                      <w:r>
                        <w:t>Girl on the Train</w:t>
                      </w:r>
                    </w:p>
                    <w:p w14:paraId="1DBA5EC8" w14:textId="7A514761" w:rsidR="00F920D2" w:rsidRDefault="00E877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olly Farren</w:t>
                      </w:r>
                    </w:p>
                    <w:p w14:paraId="11D2DC2D" w14:textId="46537F66" w:rsidR="00F920D2" w:rsidRDefault="00E877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horus</w:t>
                      </w:r>
                    </w:p>
                    <w:p w14:paraId="0C4B570E" w14:textId="222E58C9" w:rsidR="00E877C1" w:rsidRDefault="00E877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air Model</w:t>
                      </w:r>
                    </w:p>
                    <w:p w14:paraId="71F31BBF" w14:textId="69D27AE8" w:rsidR="00E877C1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rapi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D7ABB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3CA58F" wp14:editId="41A43CF3">
                <wp:simplePos x="0" y="0"/>
                <wp:positionH relativeFrom="column">
                  <wp:posOffset>-335280</wp:posOffset>
                </wp:positionH>
                <wp:positionV relativeFrom="paragraph">
                  <wp:posOffset>4297680</wp:posOffset>
                </wp:positionV>
                <wp:extent cx="472440" cy="3596640"/>
                <wp:effectExtent l="0" t="0" r="22860" b="22860"/>
                <wp:wrapTight wrapText="bothSides">
                  <wp:wrapPolygon edited="0">
                    <wp:start x="0" y="0"/>
                    <wp:lineTo x="0" y="21623"/>
                    <wp:lineTo x="21774" y="21623"/>
                    <wp:lineTo x="21774" y="0"/>
                    <wp:lineTo x="0" y="0"/>
                  </wp:wrapPolygon>
                </wp:wrapTight>
                <wp:docPr id="2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440" cy="3596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B95E91B" w14:textId="6289CF70" w:rsidR="00E20DF7" w:rsidRDefault="00D20C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4</w:t>
                            </w:r>
                          </w:p>
                          <w:p w14:paraId="0BB2BA00" w14:textId="349B83B4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4</w:t>
                            </w:r>
                          </w:p>
                          <w:p w14:paraId="39CA8C79" w14:textId="630433C3" w:rsidR="00E20DF7" w:rsidRDefault="00E20DF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3</w:t>
                            </w:r>
                          </w:p>
                          <w:p w14:paraId="2F91BD11" w14:textId="4D1856E6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3</w:t>
                            </w:r>
                          </w:p>
                          <w:p w14:paraId="51405903" w14:textId="36709CB0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</w:t>
                            </w:r>
                            <w:r w:rsidR="00772DF8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23B810EC" w14:textId="00F36E80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</w:t>
                            </w:r>
                            <w:r w:rsidR="00772DF8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676DE16F" w14:textId="3B68E140" w:rsidR="00F920D2" w:rsidRDefault="00772DF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01D0FB6A" w14:textId="182A4C74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7D6E45E6" w14:textId="686B921B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0A7C7BF3" w14:textId="28BF2D93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</w:t>
                            </w:r>
                            <w:r w:rsidR="00E20DF7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14:paraId="64ABC243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715FE4B7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06D626FC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5D24F700" w14:textId="14869B9E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24B61B" w14:textId="452DC4EE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6B145C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F8CC49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CA58F" id="_x0000_s1035" type="#_x0000_t202" style="position:absolute;margin-left:-26.4pt;margin-top:338.4pt;width:37.2pt;height:283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" strokecolor="white" strokeweight=".26467mm">
                <v:textbox>
                  <w:txbxContent>
                    <w:p w14:paraId="0B95E91B" w14:textId="6289CF70" w:rsidR="00E20DF7" w:rsidRDefault="00D20C9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4</w:t>
                      </w:r>
                    </w:p>
                    <w:p w14:paraId="0BB2BA00" w14:textId="349B83B4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4</w:t>
                      </w:r>
                    </w:p>
                    <w:p w14:paraId="39CA8C79" w14:textId="630433C3" w:rsidR="00E20DF7" w:rsidRDefault="00E20DF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3</w:t>
                      </w:r>
                    </w:p>
                    <w:p w14:paraId="2F91BD11" w14:textId="4D1856E6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3</w:t>
                      </w:r>
                    </w:p>
                    <w:p w14:paraId="51405903" w14:textId="36709CB0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</w:t>
                      </w:r>
                      <w:r w:rsidR="00772DF8">
                        <w:rPr>
                          <w:sz w:val="20"/>
                          <w:szCs w:val="20"/>
                        </w:rPr>
                        <w:t>3</w:t>
                      </w:r>
                    </w:p>
                    <w:p w14:paraId="23B810EC" w14:textId="00F36E80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</w:t>
                      </w:r>
                      <w:r w:rsidR="00772DF8">
                        <w:rPr>
                          <w:sz w:val="20"/>
                          <w:szCs w:val="20"/>
                        </w:rPr>
                        <w:t>3</w:t>
                      </w:r>
                    </w:p>
                    <w:p w14:paraId="676DE16F" w14:textId="3B68E140" w:rsidR="00F920D2" w:rsidRDefault="00772DF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01D0FB6A" w14:textId="182A4C74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7D6E45E6" w14:textId="686B921B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0A7C7BF3" w14:textId="28BF2D93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</w:t>
                      </w:r>
                      <w:r w:rsidR="00E20DF7">
                        <w:rPr>
                          <w:sz w:val="20"/>
                          <w:szCs w:val="20"/>
                        </w:rPr>
                        <w:t>2</w:t>
                      </w:r>
                    </w:p>
                    <w:p w14:paraId="64ABC243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715FE4B7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06D626FC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5D24F700" w14:textId="14869B9E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E24B61B" w14:textId="452DC4EE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6B145C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F8CC49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C72910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9456A0" wp14:editId="3A30B572">
                <wp:simplePos x="0" y="0"/>
                <wp:positionH relativeFrom="column">
                  <wp:posOffset>-144780</wp:posOffset>
                </wp:positionH>
                <wp:positionV relativeFrom="paragraph">
                  <wp:posOffset>1897380</wp:posOffset>
                </wp:positionV>
                <wp:extent cx="4061460" cy="281305"/>
                <wp:effectExtent l="0" t="0" r="15240" b="23495"/>
                <wp:wrapTight wrapText="bothSides">
                  <wp:wrapPolygon edited="0">
                    <wp:start x="0" y="0"/>
                    <wp:lineTo x="0" y="21941"/>
                    <wp:lineTo x="21580" y="21941"/>
                    <wp:lineTo x="21580" y="0"/>
                    <wp:lineTo x="0" y="0"/>
                  </wp:wrapPolygon>
                </wp:wrapTight>
                <wp:docPr id="2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1460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DF6AED7" w14:textId="7DAD4E36" w:rsidR="00F920D2" w:rsidRDefault="007516E9">
                            <w:r>
                              <w:rPr>
                                <w:b/>
                                <w:bCs/>
                              </w:rPr>
                              <w:t>Eyes:</w:t>
                            </w:r>
                            <w:r>
                              <w:t xml:space="preserve"> Blue   </w:t>
                            </w:r>
                            <w:r>
                              <w:rPr>
                                <w:b/>
                                <w:bCs/>
                              </w:rPr>
                              <w:t>Hair:</w:t>
                            </w:r>
                            <w:r>
                              <w:t xml:space="preserve"> </w:t>
                            </w:r>
                            <w:r w:rsidR="00511A07">
                              <w:t>Brown</w:t>
                            </w:r>
                            <w: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</w:rPr>
                              <w:t>Height:</w:t>
                            </w:r>
                            <w:r>
                              <w:t xml:space="preserve"> 5’7 (17</w:t>
                            </w:r>
                            <w:r w:rsidR="00772DF8">
                              <w:t>1</w:t>
                            </w:r>
                            <w:r>
                              <w:t xml:space="preserve">cm)    </w:t>
                            </w:r>
                            <w:r>
                              <w:rPr>
                                <w:b/>
                                <w:bCs/>
                              </w:rPr>
                              <w:t>Playing Age:</w:t>
                            </w:r>
                            <w:r>
                              <w:t xml:space="preserve"> 18-25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9456A0" id="_x0000_s1036" type="#_x0000_t202" style="position:absolute;margin-left:-11.4pt;margin-top:149.4pt;width:319.8pt;height:22.1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" strokecolor="white" strokeweight=".26467mm">
                <v:textbox>
                  <w:txbxContent>
                    <w:p w14:paraId="4DF6AED7" w14:textId="7DAD4E36" w:rsidR="00F920D2" w:rsidRDefault="007516E9">
                      <w:r>
                        <w:rPr>
                          <w:b/>
                          <w:bCs/>
                        </w:rPr>
                        <w:t>Eyes:</w:t>
                      </w:r>
                      <w:r>
                        <w:t xml:space="preserve"> Blue   </w:t>
                      </w:r>
                      <w:r>
                        <w:rPr>
                          <w:b/>
                          <w:bCs/>
                        </w:rPr>
                        <w:t>Hair:</w:t>
                      </w:r>
                      <w:r>
                        <w:t xml:space="preserve"> </w:t>
                      </w:r>
                      <w:r w:rsidR="00511A07">
                        <w:t>Brown</w:t>
                      </w:r>
                      <w:r>
                        <w:t xml:space="preserve">    </w:t>
                      </w:r>
                      <w:r>
                        <w:rPr>
                          <w:b/>
                          <w:bCs/>
                        </w:rPr>
                        <w:t>Height:</w:t>
                      </w:r>
                      <w:r>
                        <w:t xml:space="preserve"> 5’7 (17</w:t>
                      </w:r>
                      <w:r w:rsidR="00772DF8">
                        <w:t>1</w:t>
                      </w:r>
                      <w:r>
                        <w:t xml:space="preserve">cm)    </w:t>
                      </w:r>
                      <w:r>
                        <w:rPr>
                          <w:b/>
                          <w:bCs/>
                        </w:rPr>
                        <w:t>Playing Age:</w:t>
                      </w:r>
                      <w:r>
                        <w:t xml:space="preserve"> 18-25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72910">
        <w:rPr>
          <w:noProof/>
          <w:sz w:val="20"/>
          <w:szCs w:val="20"/>
        </w:rPr>
        <w:drawing>
          <wp:anchor distT="0" distB="0" distL="114300" distR="114300" simplePos="0" relativeHeight="251658239" behindDoc="1" locked="0" layoutInCell="1" allowOverlap="1" wp14:anchorId="75427CB3" wp14:editId="4D665A7B">
            <wp:simplePos x="0" y="0"/>
            <wp:positionH relativeFrom="margin">
              <wp:posOffset>3970020</wp:posOffset>
            </wp:positionH>
            <wp:positionV relativeFrom="paragraph">
              <wp:posOffset>7620</wp:posOffset>
            </wp:positionV>
            <wp:extent cx="2080260" cy="3070860"/>
            <wp:effectExtent l="0" t="0" r="0" b="0"/>
            <wp:wrapTight wrapText="bothSides">
              <wp:wrapPolygon edited="0">
                <wp:start x="0" y="0"/>
                <wp:lineTo x="0" y="21439"/>
                <wp:lineTo x="21363" y="21439"/>
                <wp:lineTo x="21363" y="0"/>
                <wp:lineTo x="0" y="0"/>
              </wp:wrapPolygon>
            </wp:wrapTight>
            <wp:docPr id="1164518749" name="Picture 1" descr="A person with long hair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518749" name="Picture 1" descr="A person with long hair smiling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2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25A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7B7091" wp14:editId="31E562BE">
                <wp:simplePos x="0" y="0"/>
                <wp:positionH relativeFrom="margin">
                  <wp:posOffset>-144780</wp:posOffset>
                </wp:positionH>
                <wp:positionV relativeFrom="paragraph">
                  <wp:posOffset>426720</wp:posOffset>
                </wp:positionV>
                <wp:extent cx="3962400" cy="1470025"/>
                <wp:effectExtent l="0" t="0" r="19050" b="15875"/>
                <wp:wrapTight wrapText="bothSides">
                  <wp:wrapPolygon edited="0">
                    <wp:start x="0" y="0"/>
                    <wp:lineTo x="0" y="21553"/>
                    <wp:lineTo x="21600" y="21553"/>
                    <wp:lineTo x="21600" y="0"/>
                    <wp:lineTo x="0" y="0"/>
                  </wp:wrapPolygon>
                </wp:wrapTight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0" cy="147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62F51A0" w14:textId="7687A534" w:rsidR="00F920D2" w:rsidRDefault="007516E9">
                            <w:r>
                              <w:rPr>
                                <w:b/>
                                <w:bCs/>
                              </w:rPr>
                              <w:t>Location:</w:t>
                            </w:r>
                            <w:r>
                              <w:t xml:space="preserve"> West Midlands</w:t>
                            </w:r>
                            <w:r w:rsidR="00772DF8"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Contact:</w:t>
                            </w:r>
                            <w:r>
                              <w:t xml:space="preserve"> 07592950275</w:t>
                            </w:r>
                          </w:p>
                          <w:p w14:paraId="405B4935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Email:</w:t>
                            </w:r>
                            <w:r>
                              <w:t xml:space="preserve"> </w:t>
                            </w:r>
                            <w:hyperlink r:id="rId7" w:history="1">
                              <w:r>
                                <w:t>Gemma-LouiseSharman@outlook.com</w:t>
                              </w:r>
                            </w:hyperlink>
                          </w:p>
                          <w:p w14:paraId="0914472E" w14:textId="4114EE27" w:rsidR="00F920D2" w:rsidRDefault="007516E9">
                            <w:r>
                              <w:rPr>
                                <w:b/>
                                <w:bCs/>
                              </w:rPr>
                              <w:t>IMDb:</w:t>
                            </w:r>
                            <w:r>
                              <w:t xml:space="preserve"> 8990448</w:t>
                            </w:r>
                            <w:r w:rsidR="00047DDF">
                              <w:t xml:space="preserve">   </w:t>
                            </w:r>
                            <w:r w:rsidR="00047DDF" w:rsidRPr="00047DDF">
                              <w:rPr>
                                <w:b/>
                                <w:bCs/>
                              </w:rPr>
                              <w:t>Spotlight</w:t>
                            </w:r>
                            <w:r w:rsidR="00047DDF">
                              <w:t xml:space="preserve">: </w:t>
                            </w:r>
                            <w:r w:rsidR="00047DDF" w:rsidRPr="00047DDF">
                              <w:t>5712-8974-4373</w:t>
                            </w:r>
                          </w:p>
                          <w:p w14:paraId="69FB69C7" w14:textId="33896C8C" w:rsidR="00F920D2" w:rsidRDefault="007516E9">
                            <w:r>
                              <w:rPr>
                                <w:b/>
                                <w:bCs/>
                              </w:rPr>
                              <w:t xml:space="preserve">Agent: </w:t>
                            </w:r>
                            <w:r w:rsidR="00047DDF">
                              <w:t xml:space="preserve">Puzzle Talent   </w:t>
                            </w:r>
                            <w:r w:rsidR="00047DDF" w:rsidRPr="00047DDF">
                              <w:rPr>
                                <w:b/>
                                <w:bCs/>
                              </w:rPr>
                              <w:t>Contact:</w:t>
                            </w:r>
                            <w:r w:rsidR="00047DDF">
                              <w:t xml:space="preserve"> </w:t>
                            </w:r>
                            <w:r w:rsidR="00336542">
                              <w:t>kira@puzzletalent.co.uk</w:t>
                            </w:r>
                          </w:p>
                          <w:p w14:paraId="58765203" w14:textId="78DB4C33" w:rsidR="00772DF8" w:rsidRDefault="00772DF8">
                            <w:r w:rsidRPr="00A61F75">
                              <w:rPr>
                                <w:b/>
                                <w:bCs/>
                              </w:rPr>
                              <w:t>Equity UK Member:</w:t>
                            </w:r>
                            <w:r>
                              <w:t xml:space="preserve"> </w:t>
                            </w:r>
                            <w:r w:rsidR="00A61F75">
                              <w:t>T00490109</w:t>
                            </w:r>
                          </w:p>
                          <w:p w14:paraId="6D15EEBA" w14:textId="77777777" w:rsidR="00F920D2" w:rsidRDefault="00F920D2"/>
                          <w:p w14:paraId="7D7443F0" w14:textId="77777777" w:rsidR="00F920D2" w:rsidRDefault="00F920D2"/>
                          <w:p w14:paraId="705F3D74" w14:textId="77777777" w:rsidR="00F920D2" w:rsidRDefault="00F920D2"/>
                          <w:p w14:paraId="10C5814E" w14:textId="77777777" w:rsidR="00F920D2" w:rsidRDefault="00F920D2"/>
                          <w:p w14:paraId="03FE520D" w14:textId="77777777" w:rsidR="00F920D2" w:rsidRDefault="00F920D2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7B7091" id="_x0000_s1037" type="#_x0000_t202" style="position:absolute;margin-left:-11.4pt;margin-top:33.6pt;width:312pt;height:115.7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" strokecolor="white" strokeweight=".26467mm">
                <v:textbox>
                  <w:txbxContent>
                    <w:p w14:paraId="662F51A0" w14:textId="7687A534" w:rsidR="00F920D2" w:rsidRDefault="007516E9">
                      <w:r>
                        <w:rPr>
                          <w:b/>
                          <w:bCs/>
                        </w:rPr>
                        <w:t>Location:</w:t>
                      </w:r>
                      <w:r>
                        <w:t xml:space="preserve"> West Midlands</w:t>
                      </w:r>
                      <w:r w:rsidR="00772DF8">
                        <w:t xml:space="preserve"> </w:t>
                      </w:r>
                      <w:r>
                        <w:rPr>
                          <w:b/>
                          <w:bCs/>
                        </w:rPr>
                        <w:t>Contact:</w:t>
                      </w:r>
                      <w:r>
                        <w:t xml:space="preserve"> 07592950275</w:t>
                      </w:r>
                    </w:p>
                    <w:p w14:paraId="405B4935" w14:textId="77777777" w:rsidR="00F920D2" w:rsidRDefault="007516E9">
                      <w:r>
                        <w:rPr>
                          <w:b/>
                          <w:bCs/>
                        </w:rPr>
                        <w:t>Email:</w:t>
                      </w:r>
                      <w:r>
                        <w:t xml:space="preserve"> </w:t>
                      </w:r>
                      <w:hyperlink r:id="rId8" w:history="1">
                        <w:r>
                          <w:t>Gemma-LouiseSharman@outlook.com</w:t>
                        </w:r>
                      </w:hyperlink>
                    </w:p>
                    <w:p w14:paraId="0914472E" w14:textId="4114EE27" w:rsidR="00F920D2" w:rsidRDefault="007516E9">
                      <w:r>
                        <w:rPr>
                          <w:b/>
                          <w:bCs/>
                        </w:rPr>
                        <w:t>IMDb:</w:t>
                      </w:r>
                      <w:r>
                        <w:t xml:space="preserve"> 8990448</w:t>
                      </w:r>
                      <w:r w:rsidR="00047DDF">
                        <w:t xml:space="preserve">   </w:t>
                      </w:r>
                      <w:r w:rsidR="00047DDF" w:rsidRPr="00047DDF">
                        <w:rPr>
                          <w:b/>
                          <w:bCs/>
                        </w:rPr>
                        <w:t>Spotlight</w:t>
                      </w:r>
                      <w:r w:rsidR="00047DDF">
                        <w:t xml:space="preserve">: </w:t>
                      </w:r>
                      <w:r w:rsidR="00047DDF" w:rsidRPr="00047DDF">
                        <w:t>5712-8974-4373</w:t>
                      </w:r>
                    </w:p>
                    <w:p w14:paraId="69FB69C7" w14:textId="33896C8C" w:rsidR="00F920D2" w:rsidRDefault="007516E9">
                      <w:r>
                        <w:rPr>
                          <w:b/>
                          <w:bCs/>
                        </w:rPr>
                        <w:t xml:space="preserve">Agent: </w:t>
                      </w:r>
                      <w:r w:rsidR="00047DDF">
                        <w:t xml:space="preserve">Puzzle Talent   </w:t>
                      </w:r>
                      <w:r w:rsidR="00047DDF" w:rsidRPr="00047DDF">
                        <w:rPr>
                          <w:b/>
                          <w:bCs/>
                        </w:rPr>
                        <w:t>Contact:</w:t>
                      </w:r>
                      <w:r w:rsidR="00047DDF">
                        <w:t xml:space="preserve"> </w:t>
                      </w:r>
                      <w:r w:rsidR="00336542">
                        <w:t>kira@puzzletalent.co.uk</w:t>
                      </w:r>
                    </w:p>
                    <w:p w14:paraId="58765203" w14:textId="78DB4C33" w:rsidR="00772DF8" w:rsidRDefault="00772DF8">
                      <w:r w:rsidRPr="00A61F75">
                        <w:rPr>
                          <w:b/>
                          <w:bCs/>
                        </w:rPr>
                        <w:t>Equity UK Member:</w:t>
                      </w:r>
                      <w:r>
                        <w:t xml:space="preserve"> </w:t>
                      </w:r>
                      <w:r w:rsidR="00A61F75">
                        <w:t>T00490109</w:t>
                      </w:r>
                    </w:p>
                    <w:p w14:paraId="6D15EEBA" w14:textId="77777777" w:rsidR="00F920D2" w:rsidRDefault="00F920D2"/>
                    <w:p w14:paraId="7D7443F0" w14:textId="77777777" w:rsidR="00F920D2" w:rsidRDefault="00F920D2"/>
                    <w:p w14:paraId="705F3D74" w14:textId="77777777" w:rsidR="00F920D2" w:rsidRDefault="00F920D2"/>
                    <w:p w14:paraId="10C5814E" w14:textId="77777777" w:rsidR="00F920D2" w:rsidRDefault="00F920D2"/>
                    <w:p w14:paraId="03FE520D" w14:textId="77777777" w:rsidR="00F920D2" w:rsidRDefault="00F920D2"/>
                  </w:txbxContent>
                </v:textbox>
                <w10:wrap type="tight" anchorx="margin"/>
              </v:shape>
            </w:pict>
          </mc:Fallback>
        </mc:AlternateContent>
      </w:r>
      <w:r w:rsidR="003125A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876D1" wp14:editId="6378F38E">
                <wp:simplePos x="0" y="0"/>
                <wp:positionH relativeFrom="column">
                  <wp:posOffset>-412116</wp:posOffset>
                </wp:positionH>
                <wp:positionV relativeFrom="paragraph">
                  <wp:posOffset>-480694</wp:posOffset>
                </wp:positionV>
                <wp:extent cx="6622415" cy="45719"/>
                <wp:effectExtent l="0" t="0" r="26035" b="31115"/>
                <wp:wrapNone/>
                <wp:docPr id="1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2415" cy="45719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4DA5B" id="Straight Connector 2" o:spid="_x0000_s1026" type="#_x0000_t32" style="position:absolute;margin-left:-32.45pt;margin-top:-37.85pt;width:521.4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" strokecolor="#a5a5a5 [3206]" strokeweight="1pt">
                <v:stroke joinstyle="miter"/>
              </v:shape>
            </w:pict>
          </mc:Fallback>
        </mc:AlternateContent>
      </w:r>
      <w:r w:rsidR="003125A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11CFA8" wp14:editId="355C5F69">
                <wp:simplePos x="0" y="0"/>
                <wp:positionH relativeFrom="column">
                  <wp:posOffset>-457201</wp:posOffset>
                </wp:positionH>
                <wp:positionV relativeFrom="paragraph">
                  <wp:posOffset>-472440</wp:posOffset>
                </wp:positionV>
                <wp:extent cx="45719" cy="9653270"/>
                <wp:effectExtent l="0" t="0" r="31115" b="24130"/>
                <wp:wrapNone/>
                <wp:docPr id="17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653270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73294" id="Straight Connector 23" o:spid="_x0000_s1026" type="#_x0000_t32" style="position:absolute;margin-left:-36pt;margin-top:-37.2pt;width:3.6pt;height:760.1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" strokecolor="#a5a5a5 [3206]" strokeweight="1pt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F084D5" wp14:editId="6801090E">
                <wp:simplePos x="0" y="0"/>
                <wp:positionH relativeFrom="column">
                  <wp:posOffset>-455389</wp:posOffset>
                </wp:positionH>
                <wp:positionV relativeFrom="paragraph">
                  <wp:posOffset>9171212</wp:posOffset>
                </wp:positionV>
                <wp:extent cx="6724652" cy="4444"/>
                <wp:effectExtent l="0" t="0" r="19048" b="33656"/>
                <wp:wrapNone/>
                <wp:docPr id="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2" cy="4444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0B99FF" id="Straight Connector 3" o:spid="_x0000_s1026" type="#_x0000_t32" style="position:absolute;margin-left:-35.85pt;margin-top:722.15pt;width:529.5pt;height:.3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4D55E06" wp14:editId="72296B4A">
                <wp:simplePos x="0" y="0"/>
                <wp:positionH relativeFrom="column">
                  <wp:posOffset>6217920</wp:posOffset>
                </wp:positionH>
                <wp:positionV relativeFrom="paragraph">
                  <wp:posOffset>-444498</wp:posOffset>
                </wp:positionV>
                <wp:extent cx="55248" cy="9600568"/>
                <wp:effectExtent l="0" t="0" r="20955" b="19685"/>
                <wp:wrapNone/>
                <wp:docPr id="16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48" cy="9600568"/>
                        </a:xfrm>
                        <a:prstGeom prst="straightConnector1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F2CB2C" id="Straight Connector 24" o:spid="_x0000_s1026" type="#_x0000_t32" style="position:absolute;margin-left:489.6pt;margin-top:-35pt;width:4.35pt;height:755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" strokecolor="#a5a5a5 [3206]" strokeweight="1pt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sz w:val="52"/>
          <w:szCs w:val="52"/>
        </w:rPr>
        <w:t>Gemma-Louise Sharman</w:t>
      </w:r>
    </w:p>
    <w:sectPr w:rsidR="00F920D2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ABEE5" w14:textId="77777777" w:rsidR="00282B79" w:rsidRDefault="00282B79">
      <w:pPr>
        <w:spacing w:after="0" w:line="240" w:lineRule="auto"/>
      </w:pPr>
      <w:r>
        <w:separator/>
      </w:r>
    </w:p>
  </w:endnote>
  <w:endnote w:type="continuationSeparator" w:id="0">
    <w:p w14:paraId="33CF7CAF" w14:textId="77777777" w:rsidR="00282B79" w:rsidRDefault="00282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A42E5" w14:textId="77777777" w:rsidR="00282B79" w:rsidRDefault="00282B7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47FE8DB" w14:textId="77777777" w:rsidR="00282B79" w:rsidRDefault="00282B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NANShoYGBpYGZko6SsGpxcWZ+XkgBSa1AANuorssAAAA"/>
  </w:docVars>
  <w:rsids>
    <w:rsidRoot w:val="00F920D2"/>
    <w:rsid w:val="00047DDF"/>
    <w:rsid w:val="000C7FA7"/>
    <w:rsid w:val="001175CE"/>
    <w:rsid w:val="002324EB"/>
    <w:rsid w:val="00282B79"/>
    <w:rsid w:val="003125A9"/>
    <w:rsid w:val="00336542"/>
    <w:rsid w:val="00511A07"/>
    <w:rsid w:val="0051718D"/>
    <w:rsid w:val="00526FAE"/>
    <w:rsid w:val="005D35D4"/>
    <w:rsid w:val="006D7ABB"/>
    <w:rsid w:val="007516E9"/>
    <w:rsid w:val="00772DF8"/>
    <w:rsid w:val="008D29B8"/>
    <w:rsid w:val="008E6547"/>
    <w:rsid w:val="008F59D6"/>
    <w:rsid w:val="009236DA"/>
    <w:rsid w:val="009F42E1"/>
    <w:rsid w:val="00A61F75"/>
    <w:rsid w:val="00BE55CD"/>
    <w:rsid w:val="00C06A44"/>
    <w:rsid w:val="00C3140A"/>
    <w:rsid w:val="00C72910"/>
    <w:rsid w:val="00D20C97"/>
    <w:rsid w:val="00DA7770"/>
    <w:rsid w:val="00E20DF7"/>
    <w:rsid w:val="00E877C1"/>
    <w:rsid w:val="00F03DA4"/>
    <w:rsid w:val="00F80276"/>
    <w:rsid w:val="00F92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8D630"/>
  <w15:docId w15:val="{DFF94B94-35D3-465E-8D93-BF7FF7FDE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40" w:line="240" w:lineRule="auto"/>
      <w:outlineLvl w:val="0"/>
    </w:pPr>
    <w:rPr>
      <w:rFonts w:ascii="Calibri Light" w:hAnsi="Calibri Light"/>
      <w:caps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20" w:after="0" w:line="240" w:lineRule="auto"/>
      <w:outlineLvl w:val="1"/>
    </w:pPr>
    <w:rPr>
      <w:rFonts w:ascii="Calibri Light" w:hAnsi="Calibri Light"/>
      <w:cap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 w:after="0" w:line="240" w:lineRule="auto"/>
      <w:outlineLvl w:val="2"/>
    </w:pPr>
    <w:rPr>
      <w:rFonts w:ascii="Calibri Light" w:hAnsi="Calibri Light"/>
      <w:smallCap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3"/>
    </w:pPr>
    <w:rPr>
      <w:rFonts w:ascii="Calibri Light" w:hAnsi="Calibri Light"/>
      <w:cap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4"/>
    </w:pPr>
    <w:rPr>
      <w:rFonts w:ascii="Calibri Light" w:hAnsi="Calibri Light"/>
      <w:i/>
      <w:iCs/>
      <w:cap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5"/>
    </w:pPr>
    <w:rPr>
      <w:rFonts w:ascii="Calibri Light" w:hAnsi="Calibri Light"/>
      <w:b/>
      <w:bCs/>
      <w:caps/>
      <w:color w:val="262626"/>
      <w:sz w:val="20"/>
      <w:szCs w:val="20"/>
    </w:rPr>
  </w:style>
  <w:style w:type="paragraph" w:styleId="Heading7">
    <w:name w:val="heading 7"/>
    <w:basedOn w:val="Normal"/>
    <w:next w:val="Normal"/>
    <w:pPr>
      <w:keepNext/>
      <w:keepLines/>
      <w:spacing w:before="120" w:after="0"/>
      <w:outlineLvl w:val="6"/>
    </w:pPr>
    <w:rPr>
      <w:rFonts w:ascii="Calibri Light" w:hAnsi="Calibri Light"/>
      <w:b/>
      <w:bCs/>
      <w:i/>
      <w:iCs/>
      <w:caps/>
      <w:color w:val="262626"/>
      <w:sz w:val="20"/>
      <w:szCs w:val="20"/>
    </w:rPr>
  </w:style>
  <w:style w:type="paragraph" w:styleId="Heading8">
    <w:name w:val="heading 8"/>
    <w:basedOn w:val="Normal"/>
    <w:next w:val="Normal"/>
    <w:pPr>
      <w:keepNext/>
      <w:keepLines/>
      <w:spacing w:before="120" w:after="0"/>
      <w:outlineLvl w:val="7"/>
    </w:pPr>
    <w:rPr>
      <w:rFonts w:ascii="Calibri Light" w:hAnsi="Calibri Light"/>
      <w:b/>
      <w:bCs/>
      <w:caps/>
      <w:color w:val="7F7F7F"/>
      <w:sz w:val="20"/>
      <w:szCs w:val="20"/>
    </w:rPr>
  </w:style>
  <w:style w:type="paragraph" w:styleId="Heading9">
    <w:name w:val="heading 9"/>
    <w:basedOn w:val="Normal"/>
    <w:next w:val="Normal"/>
    <w:pPr>
      <w:keepNext/>
      <w:keepLines/>
      <w:spacing w:before="120" w:after="0"/>
      <w:outlineLvl w:val="8"/>
    </w:pPr>
    <w:rPr>
      <w:rFonts w:ascii="Calibri Light" w:hAnsi="Calibri Light"/>
      <w:b/>
      <w:bCs/>
      <w:i/>
      <w:iCs/>
      <w:caps/>
      <w:color w:val="7F7F7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caps/>
      <w:sz w:val="36"/>
      <w:szCs w:val="36"/>
    </w:rPr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aps/>
      <w:sz w:val="28"/>
      <w:szCs w:val="28"/>
    </w:rPr>
  </w:style>
  <w:style w:type="character" w:customStyle="1" w:styleId="Heading3Char">
    <w:name w:val="Heading 3 Char"/>
    <w:basedOn w:val="DefaultParagraphFont"/>
    <w:rPr>
      <w:rFonts w:ascii="Calibri Light" w:eastAsia="Times New Roman" w:hAnsi="Calibri Light" w:cs="Times New Roman"/>
      <w:smallCaps/>
      <w:sz w:val="28"/>
      <w:szCs w:val="28"/>
    </w:rPr>
  </w:style>
  <w:style w:type="character" w:customStyle="1" w:styleId="Heading4Char">
    <w:name w:val="Heading 4 Char"/>
    <w:basedOn w:val="DefaultParagraphFont"/>
    <w:rPr>
      <w:rFonts w:ascii="Calibri Light" w:eastAsia="Times New Roman" w:hAnsi="Calibri Light" w:cs="Times New Roman"/>
      <w:caps/>
    </w:rPr>
  </w:style>
  <w:style w:type="character" w:customStyle="1" w:styleId="Heading5Char">
    <w:name w:val="Heading 5 Char"/>
    <w:basedOn w:val="DefaultParagraphFont"/>
    <w:rPr>
      <w:rFonts w:ascii="Calibri Light" w:eastAsia="Times New Roman" w:hAnsi="Calibri Light" w:cs="Times New Roman"/>
      <w:i/>
      <w:iCs/>
      <w:caps/>
    </w:rPr>
  </w:style>
  <w:style w:type="character" w:customStyle="1" w:styleId="Heading6Char">
    <w:name w:val="Heading 6 Char"/>
    <w:basedOn w:val="DefaultParagraphFont"/>
    <w:rPr>
      <w:rFonts w:ascii="Calibri Light" w:eastAsia="Times New Roman" w:hAnsi="Calibri Light" w:cs="Times New Roman"/>
      <w:b/>
      <w:bCs/>
      <w:caps/>
      <w:color w:val="262626"/>
      <w:sz w:val="20"/>
      <w:szCs w:val="20"/>
    </w:rPr>
  </w:style>
  <w:style w:type="character" w:customStyle="1" w:styleId="Heading7Char">
    <w:name w:val="Heading 7 Char"/>
    <w:basedOn w:val="DefaultParagraphFont"/>
    <w:rPr>
      <w:rFonts w:ascii="Calibri Light" w:eastAsia="Times New Roman" w:hAnsi="Calibri Light" w:cs="Times New Roman"/>
      <w:b/>
      <w:bCs/>
      <w:i/>
      <w:iCs/>
      <w:caps/>
      <w:color w:val="262626"/>
      <w:sz w:val="20"/>
      <w:szCs w:val="20"/>
    </w:rPr>
  </w:style>
  <w:style w:type="character" w:customStyle="1" w:styleId="Heading8Char">
    <w:name w:val="Heading 8 Char"/>
    <w:basedOn w:val="DefaultParagraphFont"/>
    <w:rPr>
      <w:rFonts w:ascii="Calibri Light" w:eastAsia="Times New Roman" w:hAnsi="Calibri Light" w:cs="Times New Roman"/>
      <w:b/>
      <w:bCs/>
      <w:caps/>
      <w:color w:val="7F7F7F"/>
      <w:sz w:val="20"/>
      <w:szCs w:val="20"/>
    </w:rPr>
  </w:style>
  <w:style w:type="character" w:customStyle="1" w:styleId="Heading9Char">
    <w:name w:val="Heading 9 Char"/>
    <w:basedOn w:val="DefaultParagraphFont"/>
    <w:rPr>
      <w:rFonts w:ascii="Calibri Light" w:eastAsia="Times New Roman" w:hAnsi="Calibri Light" w:cs="Times New Roman"/>
      <w:b/>
      <w:bCs/>
      <w:i/>
      <w:iCs/>
      <w:caps/>
      <w:color w:val="7F7F7F"/>
      <w:sz w:val="20"/>
      <w:szCs w:val="20"/>
    </w:rPr>
  </w:style>
  <w:style w:type="paragraph" w:styleId="Caption">
    <w:name w:val="caption"/>
    <w:basedOn w:val="Normal"/>
    <w:next w:val="Normal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rFonts w:ascii="Calibri Light" w:hAnsi="Calibri Light"/>
      <w:caps/>
      <w:color w:val="404040"/>
      <w:spacing w:val="-10"/>
      <w:sz w:val="72"/>
      <w:szCs w:val="72"/>
    </w:rPr>
  </w:style>
  <w:style w:type="character" w:customStyle="1" w:styleId="TitleChar">
    <w:name w:val="Title Char"/>
    <w:basedOn w:val="DefaultParagraphFont"/>
    <w:rPr>
      <w:rFonts w:ascii="Calibri Light" w:eastAsia="Times New Roman" w:hAnsi="Calibri Light" w:cs="Times New Roman"/>
      <w:caps/>
      <w:color w:val="404040"/>
      <w:spacing w:val="-1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Pr>
      <w:rFonts w:ascii="Calibri Light" w:hAnsi="Calibri Light"/>
      <w:smallCaps/>
      <w:color w:val="595959"/>
      <w:sz w:val="28"/>
      <w:szCs w:val="28"/>
    </w:rPr>
  </w:style>
  <w:style w:type="character" w:customStyle="1" w:styleId="SubtitleChar">
    <w:name w:val="Subtitle Char"/>
    <w:basedOn w:val="DefaultParagraphFont"/>
    <w:rPr>
      <w:rFonts w:ascii="Calibri Light" w:eastAsia="Times New Roman" w:hAnsi="Calibri Light" w:cs="Times New Roman"/>
      <w:smallCaps/>
      <w:color w:val="595959"/>
      <w:sz w:val="28"/>
      <w:szCs w:val="28"/>
    </w:rPr>
  </w:style>
  <w:style w:type="character" w:styleId="Strong">
    <w:name w:val="Strong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Quote">
    <w:name w:val="Quote"/>
    <w:basedOn w:val="Normal"/>
    <w:next w:val="Normal"/>
    <w:pPr>
      <w:spacing w:before="160" w:line="240" w:lineRule="auto"/>
      <w:ind w:left="720" w:right="720"/>
    </w:pPr>
    <w:rPr>
      <w:rFonts w:ascii="Calibri Light" w:hAnsi="Calibri Light"/>
      <w:sz w:val="25"/>
      <w:szCs w:val="25"/>
    </w:rPr>
  </w:style>
  <w:style w:type="character" w:customStyle="1" w:styleId="QuoteChar">
    <w:name w:val="Quote Char"/>
    <w:basedOn w:val="DefaultParagraphFont"/>
    <w:rPr>
      <w:rFonts w:ascii="Calibri Light" w:eastAsia="Times New Roman" w:hAnsi="Calibri Light" w:cs="Times New Roman"/>
      <w:sz w:val="25"/>
      <w:szCs w:val="25"/>
    </w:rPr>
  </w:style>
  <w:style w:type="paragraph" w:styleId="IntenseQuote">
    <w:name w:val="Intense Quote"/>
    <w:basedOn w:val="Normal"/>
    <w:next w:val="Normal"/>
    <w:pPr>
      <w:spacing w:before="280" w:after="280" w:line="240" w:lineRule="auto"/>
      <w:ind w:left="1080" w:right="1080"/>
      <w:jc w:val="center"/>
    </w:pPr>
    <w:rPr>
      <w:color w:val="404040"/>
      <w:sz w:val="32"/>
      <w:szCs w:val="32"/>
    </w:rPr>
  </w:style>
  <w:style w:type="character" w:customStyle="1" w:styleId="IntenseQuoteChar">
    <w:name w:val="Intense Quote Char"/>
    <w:basedOn w:val="DefaultParagraphFont"/>
    <w:rPr>
      <w:color w:val="404040"/>
      <w:sz w:val="32"/>
      <w:szCs w:val="32"/>
    </w:rPr>
  </w:style>
  <w:style w:type="character" w:styleId="SubtleEmphasis">
    <w:name w:val="Subtle Emphasis"/>
    <w:basedOn w:val="DefaultParagraphFont"/>
    <w:rPr>
      <w:i/>
      <w:iCs/>
      <w:color w:val="595959"/>
    </w:rPr>
  </w:style>
  <w:style w:type="character" w:styleId="IntenseEmphasis">
    <w:name w:val="Intense Emphasis"/>
    <w:basedOn w:val="DefaultParagraphFont"/>
    <w:rPr>
      <w:b/>
      <w:bCs/>
      <w:i/>
      <w:iCs/>
    </w:rPr>
  </w:style>
  <w:style w:type="character" w:styleId="SubtleReference">
    <w:name w:val="Subtle Reference"/>
    <w:basedOn w:val="DefaultParagraphFont"/>
    <w:rPr>
      <w:smallCaps/>
      <w:color w:val="404040"/>
      <w:u w:val="single" w:color="7F7F7F"/>
    </w:rPr>
  </w:style>
  <w:style w:type="character" w:styleId="IntenseReference">
    <w:name w:val="Intense Reference"/>
    <w:basedOn w:val="DefaultParagraphFont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rPr>
      <w:b/>
      <w:bCs/>
      <w:smallCaps/>
      <w:spacing w:val="7"/>
    </w:rPr>
  </w:style>
  <w:style w:type="paragraph" w:styleId="TOCHeading">
    <w:name w:val="TOC Heading"/>
    <w:basedOn w:val="Heading1"/>
    <w:next w:val="Normal"/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mma-LouiseSharman@outlook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mma-LouiseSharman@outloo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-Louise Sharman</dc:creator>
  <dc:description/>
  <cp:lastModifiedBy>Gemma-Louise Sharman</cp:lastModifiedBy>
  <cp:revision>9</cp:revision>
  <cp:lastPrinted>2023-02-06T19:39:00Z</cp:lastPrinted>
  <dcterms:created xsi:type="dcterms:W3CDTF">2023-02-06T19:39:00Z</dcterms:created>
  <dcterms:modified xsi:type="dcterms:W3CDTF">2024-01-09T17:26:00Z</dcterms:modified>
</cp:coreProperties>
</file>